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71173" w:rsidRDefault="00971173"/>
    <w:tbl>
      <w:tblPr>
        <w:tblStyle w:val="TableNormal1"/>
        <w:tblW w:w="934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152"/>
        <w:gridCol w:w="6197"/>
      </w:tblGrid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rPr>
                <w:b/>
                <w:bCs/>
              </w:rPr>
              <w:t>Общая информация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C812D2" w:rsidP="00C812D2">
            <w:pPr>
              <w:widowControl w:val="0"/>
            </w:pPr>
            <w:r>
              <w:t xml:space="preserve">Пути снижения </w:t>
            </w:r>
            <w:r w:rsidR="007F3049" w:rsidRPr="00FA32DD">
              <w:t xml:space="preserve">коррупционных </w:t>
            </w:r>
            <w:r>
              <w:t>проявлений</w:t>
            </w:r>
            <w:r w:rsidR="007F3049" w:rsidRPr="00FA32DD">
              <w:t xml:space="preserve"> в </w:t>
            </w:r>
            <w:bookmarkStart w:id="0" w:name="_GoBack"/>
            <w:bookmarkEnd w:id="0"/>
            <w:r w:rsidR="007F3049" w:rsidRPr="00FA32DD">
              <w:t>контрольно-надзорной деятельности.</w:t>
            </w:r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Подразделение – инициатор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Проектно-учебная лаборатория антикоррупционной политики (ПУЛ АП) НИУ ВШЭ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Руководитель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8246E" w:rsidRPr="00030CFA" w:rsidRDefault="0078246E" w:rsidP="0078246E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Заведующая ПУЛ АП </w:t>
            </w:r>
            <w:r>
              <w:rPr>
                <w:rFonts w:cs="Times New Roman"/>
              </w:rPr>
              <w:t>Крылова Дина Владимировна</w:t>
            </w:r>
          </w:p>
          <w:p w:rsidR="002A5F23" w:rsidRPr="002A5F23" w:rsidRDefault="002A5F23"/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Цель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2A5F23" w:rsidRDefault="007B1820" w:rsidP="007B1820">
            <w:r>
              <w:t xml:space="preserve">Изучение типичных коррупционных проявлений в контрольно-надзорной деятельности государственных органов и анализ эффективности применяемых в рамках приоритетного проекта </w:t>
            </w:r>
            <w:r w:rsidRPr="007B1820">
              <w:t xml:space="preserve"> </w:t>
            </w:r>
            <w:r>
              <w:t>«</w:t>
            </w:r>
            <w:r w:rsidRPr="007B1820">
              <w:t>Внедрение системы предупреждения и профилактики коррупционных проявлений в контрольно-надзорной деятельности</w:t>
            </w:r>
            <w:r>
              <w:t xml:space="preserve">» мер. </w:t>
            </w:r>
          </w:p>
        </w:tc>
      </w:tr>
      <w:tr w:rsidR="00971173" w:rsidTr="007B1820">
        <w:trPr>
          <w:trHeight w:val="973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Задач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23657" w:rsidRDefault="007B1820" w:rsidP="007B1820">
            <w:r>
              <w:t>Оценить способствуют ли предлагаемые меры снижению  коррупционных рисков в отдельных видах контрольно-надзорной деятельности.</w:t>
            </w:r>
          </w:p>
        </w:tc>
      </w:tr>
      <w:tr w:rsidR="00971173">
        <w:trPr>
          <w:trHeight w:val="9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Тип проектной работы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7B1820">
            <w:r>
              <w:t>И</w:t>
            </w:r>
            <w:r w:rsidR="00FD3D19">
              <w:t xml:space="preserve">сследовательская работа </w:t>
            </w:r>
          </w:p>
          <w:p w:rsidR="00971173" w:rsidRDefault="00FD3D19">
            <w:r>
              <w:t>(институционализированный исследовательский проект лаборатории НИУ ВШЭ)</w:t>
            </w:r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Формы организации проектной работы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78246E">
            <w:r>
              <w:t>Индивидуальная</w:t>
            </w:r>
          </w:p>
          <w:p w:rsidR="00971173" w:rsidRDefault="00FD3D19">
            <w:r>
              <w:t xml:space="preserve">Проведение проектных семинаров 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Трудоемкость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78246E">
            <w:r>
              <w:t>4</w:t>
            </w:r>
            <w:r w:rsidR="00FD3D19">
              <w:t xml:space="preserve"> </w:t>
            </w:r>
            <w:proofErr w:type="spellStart"/>
            <w:r w:rsidR="00FD3D19">
              <w:t>з.е</w:t>
            </w:r>
            <w:proofErr w:type="spellEnd"/>
            <w:r w:rsidR="00FD3D19">
              <w:t>.</w:t>
            </w:r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Сроки и этапы реализаци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78246E" w:rsidP="0078246E">
            <w:r>
              <w:t>01</w:t>
            </w:r>
            <w:r w:rsidR="00FD3D19">
              <w:t>.</w:t>
            </w:r>
            <w:r>
              <w:t>11</w:t>
            </w:r>
            <w:r w:rsidR="00FD3D19">
              <w:t>.201</w:t>
            </w:r>
            <w:r w:rsidR="008E65AC">
              <w:rPr>
                <w:lang w:val="en-US"/>
              </w:rPr>
              <w:t>8</w:t>
            </w:r>
            <w:r w:rsidR="00FD3D19">
              <w:t xml:space="preserve"> – </w:t>
            </w:r>
            <w:r>
              <w:t>15</w:t>
            </w:r>
            <w:r w:rsidR="00FD3D19">
              <w:t>.</w:t>
            </w:r>
            <w:r>
              <w:t>06</w:t>
            </w:r>
            <w:r w:rsidR="00FD3D19">
              <w:t>.201</w:t>
            </w:r>
            <w:r>
              <w:t>9</w:t>
            </w:r>
          </w:p>
        </w:tc>
      </w:tr>
      <w:tr w:rsidR="00971173">
        <w:trPr>
          <w:trHeight w:val="15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Виды деятельности студен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Участие в проектных семинарах.</w:t>
            </w:r>
          </w:p>
          <w:p w:rsidR="00971173" w:rsidRPr="008E65AC" w:rsidRDefault="00FD3D19">
            <w:r>
              <w:t>Анали</w:t>
            </w:r>
            <w:r w:rsidR="008E65AC">
              <w:t>з данных из открытых источников, проведение опросов и интервью, поиск кейсов</w:t>
            </w:r>
            <w:r w:rsidR="00E00702">
              <w:t>.</w:t>
            </w:r>
          </w:p>
          <w:p w:rsidR="00971173" w:rsidRDefault="00FD3D19">
            <w:r>
              <w:t xml:space="preserve">Подготовка аналитических документов. </w:t>
            </w:r>
          </w:p>
          <w:p w:rsidR="00971173" w:rsidRDefault="00FD3D19">
            <w:r>
              <w:t>Подготовка иллюстраций и презентаций.</w:t>
            </w:r>
          </w:p>
          <w:p w:rsidR="00971173" w:rsidRDefault="00FD3D19">
            <w:r>
              <w:t xml:space="preserve">Защита проекта. </w:t>
            </w:r>
          </w:p>
        </w:tc>
      </w:tr>
      <w:tr w:rsidR="00971173" w:rsidTr="00E00702">
        <w:trPr>
          <w:trHeight w:val="689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Планируемые результаты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A5F23" w:rsidRPr="002A5F23" w:rsidRDefault="00FD3D19" w:rsidP="00E00702">
            <w:r>
              <w:t>Создание информационной базы</w:t>
            </w:r>
            <w:r w:rsidR="00E00702">
              <w:t xml:space="preserve">. </w:t>
            </w:r>
            <w:r w:rsidR="002A5F23">
              <w:t>Аналитический доклад</w:t>
            </w:r>
            <w:r w:rsidR="00E00702">
              <w:t>.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Тип занятости студен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Удаленная работа / работа на месте реализации проекта</w:t>
            </w:r>
          </w:p>
        </w:tc>
      </w:tr>
      <w:tr w:rsidR="00971173" w:rsidTr="00E00702">
        <w:trPr>
          <w:trHeight w:val="636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Формат отчетности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 xml:space="preserve">Итоговый текст. </w:t>
            </w:r>
          </w:p>
          <w:p w:rsidR="00971173" w:rsidRDefault="00FD3D19">
            <w:r>
              <w:t xml:space="preserve">Презентация проекта на защите. </w:t>
            </w:r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Система оценивания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Десятибалльная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Сроки подачи заявок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78246E" w:rsidP="0078246E">
            <w:r>
              <w:t>30</w:t>
            </w:r>
            <w:r w:rsidR="00FD3D19">
              <w:t xml:space="preserve"> </w:t>
            </w:r>
            <w:r>
              <w:t>октября</w:t>
            </w:r>
            <w:r w:rsidR="00FD3D19">
              <w:t xml:space="preserve"> 201</w:t>
            </w:r>
            <w:r>
              <w:t>8</w:t>
            </w:r>
            <w:r w:rsidR="00FD3D19">
              <w:t xml:space="preserve"> г.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Место реализаци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Москва, Кривоколенный переулок 3, ауд. 3</w:t>
            </w:r>
            <w:r w:rsidR="00E00702">
              <w:t>18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971173"/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971173"/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rPr>
                <w:b/>
                <w:bCs/>
              </w:rPr>
              <w:t>Характеристика участников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971173"/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Роль в проекте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2A5F23" w:rsidP="002A5F23">
            <w:r>
              <w:t>Стажировка в лаборатории</w:t>
            </w:r>
          </w:p>
        </w:tc>
      </w:tr>
      <w:tr w:rsidR="00971173" w:rsidTr="007B1820">
        <w:trPr>
          <w:trHeight w:val="2364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Образовательные программы, на которых обучаются участник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B1820" w:rsidRDefault="007B1820" w:rsidP="007B1820">
            <w:r>
              <w:t>Государственное и муниципальное управление.</w:t>
            </w:r>
          </w:p>
          <w:p w:rsidR="007B1820" w:rsidRDefault="007B1820" w:rsidP="007B1820">
            <w:r>
              <w:t xml:space="preserve">Право. </w:t>
            </w:r>
          </w:p>
          <w:p w:rsidR="007B1820" w:rsidRDefault="007B1820" w:rsidP="007B1820">
            <w:r>
              <w:t>Экономика.</w:t>
            </w:r>
          </w:p>
          <w:p w:rsidR="007B1820" w:rsidRDefault="007B1820" w:rsidP="007B1820">
            <w:r>
              <w:t>Менеджмент.</w:t>
            </w:r>
          </w:p>
          <w:p w:rsidR="00971173" w:rsidRDefault="00FD3D19">
            <w:r>
              <w:t xml:space="preserve">Политология. </w:t>
            </w:r>
          </w:p>
          <w:p w:rsidR="00971173" w:rsidRDefault="00FD3D19">
            <w:r>
              <w:t xml:space="preserve">Социология. </w:t>
            </w:r>
          </w:p>
          <w:p w:rsidR="00971173" w:rsidRDefault="00FD3D19">
            <w:r>
              <w:t>Психология.</w:t>
            </w:r>
          </w:p>
          <w:p w:rsidR="006342BF" w:rsidRDefault="00FD3D19" w:rsidP="007B1820">
            <w:r>
              <w:t>Культурология.</w:t>
            </w:r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Количество вакантных мест в проекте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2A5F23">
            <w:r>
              <w:t>10</w:t>
            </w:r>
          </w:p>
        </w:tc>
      </w:tr>
      <w:tr w:rsidR="00971173" w:rsidTr="0078246E">
        <w:trPr>
          <w:trHeight w:val="619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Требования к участникам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Наличие интереса к исследованию коррупции и методам противодействия коррупции.</w:t>
            </w:r>
          </w:p>
          <w:p w:rsidR="00971173" w:rsidRDefault="00FD3D19">
            <w:r>
              <w:t>Живой интерес к современной политике и деятельности системы государственного управления.</w:t>
            </w:r>
          </w:p>
          <w:p w:rsidR="00971173" w:rsidRDefault="00FD3D19" w:rsidP="0078246E">
            <w:r>
              <w:t xml:space="preserve">Умение работать с открытыми источниками и анализировать их. </w:t>
            </w:r>
          </w:p>
        </w:tc>
      </w:tr>
    </w:tbl>
    <w:p w:rsidR="00971173" w:rsidRDefault="00971173" w:rsidP="0078246E">
      <w:pPr>
        <w:widowControl w:val="0"/>
      </w:pPr>
    </w:p>
    <w:p w:rsidR="00FA32DD" w:rsidRDefault="00FA32DD" w:rsidP="0078246E">
      <w:pPr>
        <w:widowControl w:val="0"/>
      </w:pPr>
    </w:p>
    <w:sectPr w:rsidR="00FA32DD">
      <w:headerReference w:type="default" r:id="rId7"/>
      <w:footerReference w:type="default" r:id="rId8"/>
      <w:pgSz w:w="11900" w:h="16840"/>
      <w:pgMar w:top="1134" w:right="850" w:bottom="1134" w:left="1701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F31FA" w:rsidRDefault="008F31FA">
      <w:r>
        <w:separator/>
      </w:r>
    </w:p>
  </w:endnote>
  <w:endnote w:type="continuationSeparator" w:id="0">
    <w:p w:rsidR="008F31FA" w:rsidRDefault="008F31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1173" w:rsidRDefault="00971173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F31FA" w:rsidRDefault="008F31FA">
      <w:r>
        <w:separator/>
      </w:r>
    </w:p>
  </w:footnote>
  <w:footnote w:type="continuationSeparator" w:id="0">
    <w:p w:rsidR="008F31FA" w:rsidRDefault="008F31F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1173" w:rsidRDefault="00971173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zNrQ0szQ3NDc1MjFW0lEKTi0uzszPAykwrgUAv19tdywAAAA="/>
  </w:docVars>
  <w:rsids>
    <w:rsidRoot w:val="00971173"/>
    <w:rsid w:val="00087019"/>
    <w:rsid w:val="001B1096"/>
    <w:rsid w:val="002A5F23"/>
    <w:rsid w:val="0032796C"/>
    <w:rsid w:val="004F127D"/>
    <w:rsid w:val="00523657"/>
    <w:rsid w:val="00563541"/>
    <w:rsid w:val="006342BF"/>
    <w:rsid w:val="00693221"/>
    <w:rsid w:val="0078246E"/>
    <w:rsid w:val="0079243B"/>
    <w:rsid w:val="007B1820"/>
    <w:rsid w:val="007F3049"/>
    <w:rsid w:val="00873BDE"/>
    <w:rsid w:val="008E1131"/>
    <w:rsid w:val="008E65AC"/>
    <w:rsid w:val="008F31FA"/>
    <w:rsid w:val="00971173"/>
    <w:rsid w:val="00A7234B"/>
    <w:rsid w:val="00BC577C"/>
    <w:rsid w:val="00BF0AB9"/>
    <w:rsid w:val="00C104EF"/>
    <w:rsid w:val="00C156A9"/>
    <w:rsid w:val="00C24A7C"/>
    <w:rsid w:val="00C812D2"/>
    <w:rsid w:val="00CC4F19"/>
    <w:rsid w:val="00CE67B9"/>
    <w:rsid w:val="00D2475D"/>
    <w:rsid w:val="00D24BD1"/>
    <w:rsid w:val="00D829C1"/>
    <w:rsid w:val="00DA5965"/>
    <w:rsid w:val="00DB6698"/>
    <w:rsid w:val="00E00702"/>
    <w:rsid w:val="00F51E06"/>
    <w:rsid w:val="00F83F7D"/>
    <w:rsid w:val="00FA32DD"/>
    <w:rsid w:val="00FD3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Тема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Тема 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Тема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2</Pages>
  <Words>327</Words>
  <Characters>1865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строенный Администратор</dc:creator>
  <cp:lastModifiedBy>Пользователь Windows</cp:lastModifiedBy>
  <cp:revision>6</cp:revision>
  <dcterms:created xsi:type="dcterms:W3CDTF">2018-10-02T17:00:00Z</dcterms:created>
  <dcterms:modified xsi:type="dcterms:W3CDTF">2018-10-04T11:14:00Z</dcterms:modified>
</cp:coreProperties>
</file>